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934FB" w14:textId="1C1BAC00" w:rsidR="00337CEF" w:rsidRPr="00BF7EB9" w:rsidRDefault="00337CEF" w:rsidP="00BF7EB9">
      <w:pPr>
        <w:spacing w:after="0" w:line="240" w:lineRule="auto"/>
        <w:jc w:val="center"/>
        <w:rPr>
          <w:rFonts w:ascii="Rockwell Extra Bold" w:hAnsi="Rockwell Extra Bold" w:cs="Times New Roman"/>
          <w:sz w:val="36"/>
          <w:szCs w:val="36"/>
        </w:rPr>
      </w:pPr>
      <w:r w:rsidRPr="00BF7EB9">
        <w:rPr>
          <w:rFonts w:ascii="Rockwell Extra Bold" w:hAnsi="Rockwell Extra Bold" w:cs="Times New Roman"/>
          <w:sz w:val="36"/>
          <w:szCs w:val="36"/>
        </w:rPr>
        <w:t>I AM THE BREAD OF LIFE</w:t>
      </w:r>
    </w:p>
    <w:p w14:paraId="6F4A0FCF" w14:textId="1948B60A" w:rsidR="00BF7EB9" w:rsidRPr="00BF7EB9" w:rsidRDefault="00BF7EB9" w:rsidP="00BF7EB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F7EB9">
        <w:rPr>
          <w:rFonts w:ascii="Times New Roman" w:hAnsi="Times New Roman" w:cs="Times New Roman"/>
          <w:b/>
          <w:bCs/>
          <w:sz w:val="28"/>
          <w:szCs w:val="28"/>
        </w:rPr>
        <w:t>Who Is Going to Satisfy Me?</w:t>
      </w:r>
    </w:p>
    <w:p w14:paraId="3C9433A0" w14:textId="2AC8AAB8" w:rsidR="00337CEF" w:rsidRPr="00BF7EB9" w:rsidRDefault="00337CEF" w:rsidP="00BF7EB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>John 6:32-41</w:t>
      </w:r>
    </w:p>
    <w:p w14:paraId="41C8CA62" w14:textId="77777777" w:rsidR="00337CEF" w:rsidRPr="00337CEF" w:rsidRDefault="00337CEF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041A99" w14:textId="57A1F35F" w:rsidR="00337CEF" w:rsidRPr="00BF7EB9" w:rsidRDefault="00337CEF" w:rsidP="00337CEF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F7EB9">
        <w:rPr>
          <w:rFonts w:ascii="Rockwell Extra Bold" w:hAnsi="Rockwell Extra Bold" w:cs="Times New Roman"/>
          <w:b/>
          <w:bCs/>
          <w:sz w:val="28"/>
          <w:szCs w:val="28"/>
        </w:rPr>
        <w:t xml:space="preserve">WHAT ARE YOU </w:t>
      </w:r>
      <w:r w:rsidR="00507028">
        <w:rPr>
          <w:rFonts w:ascii="Rockwell Extra Bold" w:hAnsi="Rockwell Extra Bold" w:cs="Times New Roman"/>
          <w:b/>
          <w:bCs/>
          <w:sz w:val="28"/>
          <w:szCs w:val="28"/>
        </w:rPr>
        <w:t>________________</w:t>
      </w:r>
      <w:r w:rsidRPr="00BF7EB9">
        <w:rPr>
          <w:rFonts w:ascii="Rockwell Extra Bold" w:hAnsi="Rockwell Extra Bold" w:cs="Times New Roman"/>
          <w:b/>
          <w:bCs/>
          <w:sz w:val="28"/>
          <w:szCs w:val="28"/>
        </w:rPr>
        <w:t>FOR?</w:t>
      </w:r>
    </w:p>
    <w:p w14:paraId="733575A9" w14:textId="3C1F86B9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There is a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 xml:space="preserve">_________________ 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between being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and being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4645496" w14:textId="10899C89" w:rsidR="00337CEF" w:rsidRPr="00507028" w:rsidRDefault="00337CEF" w:rsidP="0050702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26, 27</w:t>
      </w:r>
    </w:p>
    <w:p w14:paraId="0A46F52F" w14:textId="359C368F" w:rsidR="00337CEF" w:rsidRPr="00507028" w:rsidRDefault="00507028" w:rsidP="0050702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Matthew 5:6</w:t>
      </w:r>
    </w:p>
    <w:p w14:paraId="3F015258" w14:textId="77777777" w:rsidR="00507028" w:rsidRDefault="00507028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639001" w14:textId="6F1AA3CC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>How do you look at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AB71DC8" w14:textId="77777777" w:rsidR="00507028" w:rsidRDefault="00507028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BEA3D" w14:textId="0B6F2179" w:rsidR="00337CEF" w:rsidRPr="00BF7EB9" w:rsidRDefault="00337CEF" w:rsidP="00337CEF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 w:rsidRPr="00BF7EB9">
        <w:rPr>
          <w:rFonts w:ascii="Rockwell Extra Bold" w:hAnsi="Rockwell Extra Bold" w:cs="Times New Roman"/>
          <w:b/>
          <w:bCs/>
          <w:sz w:val="28"/>
          <w:szCs w:val="28"/>
        </w:rPr>
        <w:t xml:space="preserve">WHAT REALLY </w:t>
      </w:r>
      <w:r w:rsidR="00507028">
        <w:rPr>
          <w:rFonts w:ascii="Rockwell Extra Bold" w:hAnsi="Rockwell Extra Bold" w:cs="Times New Roman"/>
          <w:b/>
          <w:bCs/>
          <w:sz w:val="28"/>
          <w:szCs w:val="28"/>
        </w:rPr>
        <w:t>_________________</w:t>
      </w:r>
      <w:r w:rsidRPr="00BF7EB9">
        <w:rPr>
          <w:rFonts w:ascii="Rockwell Extra Bold" w:hAnsi="Rockwell Extra Bold" w:cs="Times New Roman"/>
          <w:b/>
          <w:bCs/>
          <w:sz w:val="28"/>
          <w:szCs w:val="28"/>
        </w:rPr>
        <w:t>YOUR</w:t>
      </w:r>
      <w:r w:rsidR="00507028">
        <w:rPr>
          <w:rFonts w:ascii="Rockwell Extra Bold" w:hAnsi="Rockwell Extra Bold" w:cs="Times New Roman"/>
          <w:b/>
          <w:bCs/>
          <w:sz w:val="28"/>
          <w:szCs w:val="28"/>
        </w:rPr>
        <w:t>____________ ___________</w:t>
      </w:r>
      <w:r w:rsidRPr="00BF7EB9">
        <w:rPr>
          <w:rFonts w:ascii="Rockwell Extra Bold" w:hAnsi="Rockwell Extra Bold" w:cs="Times New Roman"/>
          <w:b/>
          <w:bCs/>
          <w:sz w:val="28"/>
          <w:szCs w:val="28"/>
        </w:rPr>
        <w:t>?</w:t>
      </w:r>
    </w:p>
    <w:p w14:paraId="07193E13" w14:textId="72B866DD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 xml:space="preserve">esus 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is the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4F04EF" w14:textId="2960FA7D" w:rsidR="00337CEF" w:rsidRPr="00507028" w:rsidRDefault="00337CEF" w:rsidP="0050702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33, 34</w:t>
      </w:r>
    </w:p>
    <w:p w14:paraId="0876556C" w14:textId="3EB7B2B4" w:rsidR="00337CEF" w:rsidRDefault="00337CEF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4F6C26" w14:textId="2B713EB3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Jesus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 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 of our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B7BBF01" w14:textId="70E1225E" w:rsidR="00337CEF" w:rsidRPr="00507028" w:rsidRDefault="00337CEF" w:rsidP="0050702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35</w:t>
      </w:r>
    </w:p>
    <w:p w14:paraId="07F063D7" w14:textId="2C32F3F7" w:rsidR="00337CEF" w:rsidRDefault="00337CEF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C621CC" w14:textId="65FBC6EC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Jesus will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 xml:space="preserve">______________ 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us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__ 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FAE0B63" w14:textId="62BE0DAB" w:rsidR="00337CEF" w:rsidRPr="00507028" w:rsidRDefault="00337CEF" w:rsidP="0050702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39-40</w:t>
      </w:r>
    </w:p>
    <w:p w14:paraId="27B5341C" w14:textId="6D9CCF44" w:rsidR="00337CEF" w:rsidRDefault="00337CEF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C84D47" w14:textId="561530F7" w:rsidR="00337CEF" w:rsidRPr="00BF7EB9" w:rsidRDefault="00337CEF" w:rsidP="00337CEF">
      <w:pPr>
        <w:spacing w:after="0" w:line="240" w:lineRule="auto"/>
        <w:rPr>
          <w:rFonts w:ascii="Rockwell Extra Bold" w:hAnsi="Rockwell Extra Bold" w:cs="Times New Roman"/>
          <w:sz w:val="28"/>
          <w:szCs w:val="28"/>
        </w:rPr>
      </w:pPr>
      <w:r w:rsidRPr="00BF7EB9">
        <w:rPr>
          <w:rFonts w:ascii="Rockwell Extra Bold" w:hAnsi="Rockwell Extra Bold" w:cs="Times New Roman"/>
          <w:sz w:val="28"/>
          <w:szCs w:val="28"/>
        </w:rPr>
        <w:t xml:space="preserve">IT’S </w:t>
      </w:r>
      <w:r w:rsidR="00507028">
        <w:rPr>
          <w:rFonts w:ascii="Rockwell Extra Bold" w:hAnsi="Rockwell Extra Bold" w:cs="Times New Roman"/>
          <w:sz w:val="28"/>
          <w:szCs w:val="28"/>
        </w:rPr>
        <w:t xml:space="preserve">_____________ </w:t>
      </w:r>
      <w:r w:rsidRPr="00BF7EB9">
        <w:rPr>
          <w:rFonts w:ascii="Rockwell Extra Bold" w:hAnsi="Rockwell Extra Bold" w:cs="Times New Roman"/>
          <w:sz w:val="28"/>
          <w:szCs w:val="28"/>
        </w:rPr>
        <w:t xml:space="preserve">TIME:  WHAT </w:t>
      </w:r>
      <w:r w:rsidR="00507028">
        <w:rPr>
          <w:rFonts w:ascii="Rockwell Extra Bold" w:hAnsi="Rockwell Extra Bold" w:cs="Times New Roman"/>
          <w:sz w:val="28"/>
          <w:szCs w:val="28"/>
        </w:rPr>
        <w:t>______________</w:t>
      </w:r>
      <w:r w:rsidRPr="00BF7EB9">
        <w:rPr>
          <w:rFonts w:ascii="Rockwell Extra Bold" w:hAnsi="Rockwell Extra Bold" w:cs="Times New Roman"/>
          <w:sz w:val="28"/>
          <w:szCs w:val="28"/>
        </w:rPr>
        <w:t xml:space="preserve">IT </w:t>
      </w:r>
      <w:r w:rsidR="00507028">
        <w:rPr>
          <w:rFonts w:ascii="Rockwell Extra Bold" w:hAnsi="Rockwell Extra Bold" w:cs="Times New Roman"/>
          <w:sz w:val="28"/>
          <w:szCs w:val="28"/>
        </w:rPr>
        <w:t>_________</w:t>
      </w:r>
      <w:r w:rsidRPr="00BF7EB9">
        <w:rPr>
          <w:rFonts w:ascii="Rockwell Extra Bold" w:hAnsi="Rockwell Extra Bold" w:cs="Times New Roman"/>
          <w:sz w:val="28"/>
          <w:szCs w:val="28"/>
        </w:rPr>
        <w:t>?</w:t>
      </w:r>
    </w:p>
    <w:p w14:paraId="482EE591" w14:textId="4C96F138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Will you follow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 xml:space="preserve">___________ 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for what you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 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from him or because He can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 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>you?</w:t>
      </w:r>
    </w:p>
    <w:p w14:paraId="154E80C0" w14:textId="173A2C1E" w:rsidR="00337CEF" w:rsidRPr="00507028" w:rsidRDefault="00337CEF" w:rsidP="0050702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42, 47-51; 53, 66</w:t>
      </w:r>
    </w:p>
    <w:p w14:paraId="2818FE80" w14:textId="301F3DFA" w:rsidR="00337CEF" w:rsidRDefault="00337CEF" w:rsidP="00337C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996607" w14:textId="1B5F9524" w:rsidR="00337CEF" w:rsidRPr="00BF7EB9" w:rsidRDefault="00337CEF" w:rsidP="00337C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There is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 that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 _____________</w:t>
      </w:r>
      <w:r w:rsidRPr="00BF7EB9">
        <w:rPr>
          <w:rFonts w:ascii="Times New Roman" w:hAnsi="Times New Roman" w:cs="Times New Roman"/>
          <w:b/>
          <w:bCs/>
          <w:sz w:val="24"/>
          <w:szCs w:val="24"/>
        </w:rPr>
        <w:t xml:space="preserve"> us but </w:t>
      </w:r>
      <w:r w:rsidR="00507028">
        <w:rPr>
          <w:rFonts w:ascii="Times New Roman" w:hAnsi="Times New Roman" w:cs="Times New Roman"/>
          <w:b/>
          <w:bCs/>
          <w:sz w:val="24"/>
          <w:szCs w:val="24"/>
        </w:rPr>
        <w:t>______________!</w:t>
      </w:r>
    </w:p>
    <w:p w14:paraId="79798536" w14:textId="2D753AC5" w:rsidR="00337CEF" w:rsidRPr="00507028" w:rsidRDefault="00337CEF" w:rsidP="0050702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07028">
        <w:rPr>
          <w:rFonts w:ascii="Times New Roman" w:hAnsi="Times New Roman" w:cs="Times New Roman"/>
          <w:sz w:val="24"/>
          <w:szCs w:val="24"/>
        </w:rPr>
        <w:t>John 6:67-68</w:t>
      </w:r>
    </w:p>
    <w:p w14:paraId="25774F48" w14:textId="1907929D" w:rsidR="00337CEF" w:rsidRDefault="00337CEF"/>
    <w:p w14:paraId="52903D64" w14:textId="77777777" w:rsidR="002A3CFC" w:rsidRDefault="002A3CFC"/>
    <w:p w14:paraId="7344824C" w14:textId="4C989C48" w:rsidR="00507028" w:rsidRDefault="00507028" w:rsidP="002A3CFC">
      <w:pPr>
        <w:jc w:val="center"/>
      </w:pPr>
      <w:bookmarkStart w:id="0" w:name="_GoBack"/>
      <w:bookmarkEnd w:id="0"/>
    </w:p>
    <w:sectPr w:rsidR="00507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E8765C"/>
    <w:multiLevelType w:val="hybridMultilevel"/>
    <w:tmpl w:val="542C9C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4B675D"/>
    <w:multiLevelType w:val="hybridMultilevel"/>
    <w:tmpl w:val="6180E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tjS2MDA0MjE3NDdS0lEKTi0uzszPAykwrAUA8S5rtSwAAAA="/>
  </w:docVars>
  <w:rsids>
    <w:rsidRoot w:val="00337CEF"/>
    <w:rsid w:val="002A3CFC"/>
    <w:rsid w:val="00337CEF"/>
    <w:rsid w:val="00507028"/>
    <w:rsid w:val="005401BF"/>
    <w:rsid w:val="00843D81"/>
    <w:rsid w:val="00B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801EF"/>
  <w15:chartTrackingRefBased/>
  <w15:docId w15:val="{D6AC8041-7C13-4CB1-969E-10333CE57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3</cp:revision>
  <dcterms:created xsi:type="dcterms:W3CDTF">2019-08-09T15:50:00Z</dcterms:created>
  <dcterms:modified xsi:type="dcterms:W3CDTF">2019-08-09T15:50:00Z</dcterms:modified>
</cp:coreProperties>
</file>